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།།༄༅། །</w:t>
      </w:r>
      <w:r>
        <w:rPr>
          <w:rStyle w:val="FootnoteReference"/>
        </w:rPr>
        <w:footnoteReference w:id="110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1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2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3"/>
      </w:r>
      <w:r>
        <w:t xml:space="preserve">ལ་སོགས་དབུལ། །དྲག་པོ་</w:t>
      </w:r>
      <w:r>
        <w:rPr>
          <w:rStyle w:val="FootnoteReference"/>
        </w:rPr>
        <w:footnoteReference w:id="114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5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6"/>
      </w:r>
      <w:r>
        <w:t xml:space="preserve">སྭཱ་ཧཱ། ཞི་བའི་འོ</w:t>
      </w:r>
      <w:r>
        <w:rPr>
          <w:rStyle w:val="FootnoteReference"/>
        </w:rPr>
        <w:footnoteReference w:id="117"/>
      </w:r>
      <w:r>
        <w:t xml:space="preserve">། །པུ་ཥྚིཾ་ཀུ་རུ་</w:t>
      </w:r>
      <w:r>
        <w:rPr>
          <w:rStyle w:val="FootnoteReference"/>
        </w:rPr>
        <w:footnoteReference w:id="118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19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0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1"/>
      </w:r>
      <w:r>
        <w:t xml:space="preserve">བཛྲ་པཱ་ཎ་</w:t>
      </w:r>
      <w:r>
        <w:rPr>
          <w:rStyle w:val="FootnoteReference"/>
        </w:rPr>
        <w:footnoteReference w:id="122"/>
      </w:r>
      <w:r>
        <w:t xml:space="preserve">ཡེ། མ་ཧཱ་ཡ་ཀྵ་སེ་ནཱ་པ་</w:t>
      </w:r>
      <w:r>
        <w:rPr>
          <w:rStyle w:val="FootnoteReference"/>
        </w:rPr>
        <w:footnoteReference w:id="123"/>
      </w:r>
      <w:r>
        <w:t xml:space="preserve">ཏ་ཡེ། སརྦ་ཤ་ཏྲཱུཾ་</w:t>
      </w:r>
      <w:r>
        <w:rPr>
          <w:rStyle w:val="FootnoteReference"/>
        </w:rPr>
        <w:footnoteReference w:id="124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5"/>
      </w:r>
      <w:r>
        <w:t xml:space="preserve">།། །།༄༅། །།། །།༄༅། །</w:t>
      </w:r>
      <w:r>
        <w:rPr>
          <w:rStyle w:val="FootnoteReference"/>
        </w:rPr>
        <w:footnoteReference w:id="126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7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8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29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0"/>
      </w:r>
      <w:r>
        <w:t xml:space="preserve">ཤིང་བྲབ། །མདོངས་ཀྱིས་</w:t>
      </w:r>
      <w:r>
        <w:rPr>
          <w:rStyle w:val="FootnoteReference"/>
        </w:rPr>
        <w:footnoteReference w:id="131"/>
      </w:r>
      <w:r>
        <w:t xml:space="preserve">དུད་ཁུང་ལྟ་བུར་བྱབ</w:t>
      </w:r>
      <w:r>
        <w:rPr>
          <w:rStyle w:val="FootnoteReference"/>
        </w:rPr>
        <w:footnoteReference w:id="132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3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4"/>
      </w:r>
      <w:r>
        <w:t xml:space="preserve">དུག་དང་བསམ་པའི་</w:t>
      </w:r>
      <w:r>
        <w:rPr>
          <w:rStyle w:val="FootnoteReference"/>
        </w:rPr>
        <w:footnoteReference w:id="135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6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7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8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39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0"/>
      </w:r>
      <w:r>
        <w:t xml:space="preserve">བཤལ་སོགས། །རྔབས་རུའི་</w:t>
      </w:r>
      <w:r>
        <w:rPr>
          <w:rStyle w:val="FootnoteReference"/>
        </w:rPr>
        <w:footnoteReference w:id="141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2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3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4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5"/>
      </w:r>
      <w:r>
        <w:t xml:space="preserve">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་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་ཙ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དབྱེ་བ་ན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 ཡ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7b7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7Z</dcterms:created>
  <dcterms:modified xsi:type="dcterms:W3CDTF">2017-04-22T22:54:57Z</dcterms:modified>
</cp:coreProperties>
</file>